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Y23</w:t>
      </w:r>
      <w:r>
        <w:t xml:space="preserve"> </w:t>
      </w:r>
      <w:r>
        <w:t xml:space="preserve">HRH</w:t>
      </w:r>
      <w:r>
        <w:t xml:space="preserve"> </w:t>
      </w:r>
      <w:r>
        <w:t xml:space="preserve">Inventory</w:t>
      </w:r>
      <w:r>
        <w:t xml:space="preserve"> </w:t>
      </w:r>
      <w:r>
        <w:t xml:space="preserve">Briefe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</w:p>
    <w:p>
      <w:pPr>
        <w:pStyle w:val="Author"/>
      </w:pPr>
      <w:r>
        <w:t xml:space="preserve">GH/OHA/SPS/HWF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ne,</w:t>
      </w:r>
      <w:r>
        <w:t xml:space="preserve"> </w:t>
      </w:r>
      <w:r>
        <w:t xml:space="preserve">2024</w:t>
      </w:r>
    </w:p>
    <w:bookmarkStart w:id="20" w:name="automated-reports-at-ou-level"/>
    <w:p>
      <w:pPr>
        <w:pStyle w:val="Heading2"/>
      </w:pPr>
      <w:r>
        <w:t xml:space="preserve">Automated reports at OU level</w:t>
      </w:r>
    </w:p>
    <w:p>
      <w:pPr>
        <w:pStyle w:val="FirstParagraph"/>
      </w:pPr>
      <w:r>
        <w:t xml:space="preserve">This provides a detailed summary of the FY23 HRH Inventory dataset for Tanzania. These reports help summarize staffing investments and trends at the country level to inform current programming, and facilitate HRH planning.</w:t>
      </w:r>
    </w:p>
    <w:bookmarkEnd w:id="20"/>
    <w:bookmarkStart w:id="21" w:name="X3470f796e68dd39655f65823051c920e9b78dc3"/>
    <w:p>
      <w:pPr>
        <w:pStyle w:val="Heading2"/>
      </w:pPr>
      <w:r>
        <w:t xml:space="preserve">USAID and CDC HRH Inventory Submission Rate</w:t>
      </w:r>
    </w:p>
    <w:p>
      <w:pPr>
        <w:pStyle w:val="FirstParagraph"/>
      </w:pPr>
      <w:r>
        <w:t xml:space="preserve">This shows the number of mechanisms that submitted both ER and HRH templates to better understand the overall completeness/reliability of the HRH inventory.</w:t>
      </w:r>
    </w:p>
    <w:p>
      <w:pPr>
        <w:pStyle w:val="TableCaption"/>
      </w:pPr>
      <w:r>
        <w:t xml:space="preserve">Submission Rate by Agenc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bmission Rate by Agenc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HRH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ER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all Submission Rat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4,176,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6,480,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8,550,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7,641,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5,963,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,514,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8,690,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0,636,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</w:tbl>
    <w:bookmarkEnd w:id="21"/>
    <w:bookmarkStart w:id="22" w:name="Xab796b5e9495fa126eb60177ee954e798f11099"/>
    <w:p>
      <w:pPr>
        <w:pStyle w:val="Heading2"/>
      </w:pPr>
      <w:r>
        <w:t xml:space="preserve">Initial Summary of PEPFAR vs USAID HRH Staffing footprint</w:t>
      </w:r>
    </w:p>
    <w:p>
      <w:pPr>
        <w:pStyle w:val="FirstParagraph"/>
      </w:pPr>
      <w:r>
        <w:t xml:space="preserve">This table provides a summary of USAID’s staffing size relative to PEPFAR in Tanzania. Relative to PEPFAR, this shows USAID’s relative staffing footprint (individual count and FTE), the % going towards staffing, and the amount spent by local prime implementation partners</w:t>
      </w:r>
    </w:p>
    <w:p>
      <w:pPr>
        <w:pStyle w:val="TableCaption"/>
      </w:pPr>
      <w:r>
        <w:t xml:space="preserve">FY23 HRH Summary: By The Numb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Y23 HRH Summary: By The Number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Staffing 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ividual 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FTE (Full-Time Equival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Total Expenditures Spent Towards HR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cal Partner HRH Staffing Expendi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P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1,786,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,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4,206,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1,412,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7,474,902</w:t>
            </w:r>
          </w:p>
        </w:tc>
      </w:tr>
    </w:tbl>
    <w:bookmarkEnd w:id="22"/>
    <w:bookmarkStart w:id="26" w:name="Xfe0224d1c79b64cf950e828cb58abd70d0702e4"/>
    <w:p>
      <w:pPr>
        <w:pStyle w:val="Heading2"/>
      </w:pPr>
      <w:r>
        <w:t xml:space="preserve">FY23 Staffing Footprint by Funding Agency</w:t>
      </w:r>
    </w:p>
    <w:p>
      <w:pPr>
        <w:pStyle w:val="FirstParagraph"/>
      </w:pPr>
      <w:r>
        <w:t xml:space="preserve">Breakdown of HRH expenditure and number of individual staff supported by each agency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tomated-Reports---OU_files/figure-docx/fig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fy23-staffing-breakdown-by-program-area"/>
    <w:p>
      <w:pPr>
        <w:pStyle w:val="Heading2"/>
      </w:pPr>
      <w:r>
        <w:t xml:space="preserve">FY23 Staffing Breakdown by Program Area</w:t>
      </w:r>
    </w:p>
    <w:p>
      <w:pPr>
        <w:pStyle w:val="FirstParagraph"/>
      </w:pPr>
      <w:r>
        <w:t xml:space="preserve">Breakdown of total HRH expenditure and number of individual staff by program area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utomated-Reports---OU_files/figure-docx/fig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anzania, Program Management comprised about 34% of their total HRH expenditur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3 HRH Inventory Briefer - Tanzania</dc:title>
  <dc:creator>GH/OHA/SPS/HWF</dc:creator>
  <cp:keywords/>
  <dcterms:created xsi:type="dcterms:W3CDTF">2024-06-21T18:59:16Z</dcterms:created>
  <dcterms:modified xsi:type="dcterms:W3CDTF">2024-06-21T18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June, 2024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